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F76125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F76125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76125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F7612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F76125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F7612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F76125">
        <w:rPr>
          <w:rFonts w:ascii="Times New Roman" w:hAnsi="Times New Roman"/>
          <w:sz w:val="20"/>
          <w:szCs w:val="24"/>
        </w:rPr>
        <w:t>Venkatapur</w:t>
      </w:r>
      <w:proofErr w:type="spellEnd"/>
      <w:r w:rsidRPr="00F76125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F76125">
        <w:rPr>
          <w:rFonts w:ascii="Times New Roman" w:hAnsi="Times New Roman"/>
          <w:sz w:val="20"/>
          <w:szCs w:val="24"/>
        </w:rPr>
        <w:t>Ghatkesar</w:t>
      </w:r>
      <w:proofErr w:type="spellEnd"/>
      <w:r w:rsidRPr="00F76125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F76125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F76125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F76125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76125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34CC2494" w14:textId="77777777" w:rsidR="00F57420" w:rsidRPr="00F57420" w:rsidRDefault="00F57420" w:rsidP="008561B4">
      <w:pPr>
        <w:ind w:firstLine="360"/>
        <w:rPr>
          <w:rFonts w:ascii="Times New Roman" w:hAnsi="Times New Roman" w:cs="Times New Roman"/>
          <w:b/>
          <w:sz w:val="4"/>
          <w:szCs w:val="24"/>
        </w:rPr>
      </w:pPr>
    </w:p>
    <w:p w14:paraId="1E450F37" w14:textId="2EBF0517" w:rsidR="008561B4" w:rsidRPr="00F57420" w:rsidRDefault="008561B4" w:rsidP="00F57420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F57420">
        <w:rPr>
          <w:rFonts w:ascii="Times New Roman" w:hAnsi="Times New Roman" w:cs="Times New Roman"/>
          <w:sz w:val="24"/>
          <w:szCs w:val="24"/>
        </w:rPr>
        <w:t>Name of the</w:t>
      </w:r>
      <w:r w:rsidRPr="00F57420">
        <w:rPr>
          <w:rFonts w:ascii="Times New Roman" w:hAnsi="Times New Roman" w:cs="Times New Roman"/>
          <w:sz w:val="16"/>
          <w:szCs w:val="24"/>
        </w:rPr>
        <w:t xml:space="preserve"> </w:t>
      </w:r>
      <w:r w:rsidRPr="00F57420">
        <w:rPr>
          <w:rFonts w:ascii="Times New Roman" w:hAnsi="Times New Roman" w:cs="Times New Roman"/>
          <w:sz w:val="24"/>
          <w:szCs w:val="24"/>
        </w:rPr>
        <w:t>Course:</w:t>
      </w:r>
      <w:r w:rsidRPr="00F574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57420">
        <w:rPr>
          <w:rFonts w:ascii="Times New Roman" w:hAnsi="Times New Roman" w:cs="Times New Roman"/>
          <w:b/>
          <w:sz w:val="24"/>
          <w:szCs w:val="24"/>
        </w:rPr>
        <w:t>KINEMATICS OF MACHINERY</w:t>
      </w:r>
    </w:p>
    <w:p w14:paraId="0554B8E0" w14:textId="22E2F6B6" w:rsidR="008561B4" w:rsidRPr="00F57420" w:rsidRDefault="008561B4" w:rsidP="00F57420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F57420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F5742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81B4C" w:rsidRPr="00C81B4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rs. A. NEERAJA</w:t>
      </w:r>
    </w:p>
    <w:p w14:paraId="42F66415" w14:textId="5964A682" w:rsidR="00BD6158" w:rsidRPr="00F76125" w:rsidRDefault="00BD6158" w:rsidP="00821096">
      <w:pPr>
        <w:ind w:firstLine="360"/>
        <w:rPr>
          <w:rFonts w:ascii="Times New Roman" w:hAnsi="Times New Roman" w:cs="Times New Roman"/>
          <w:b/>
          <w:sz w:val="28"/>
          <w:szCs w:val="28"/>
        </w:rPr>
      </w:pPr>
      <w:r w:rsidRPr="00F57420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F57420">
        <w:rPr>
          <w:rFonts w:ascii="Times New Roman" w:hAnsi="Times New Roman" w:cs="Times New Roman"/>
          <w:b/>
          <w:sz w:val="24"/>
          <w:szCs w:val="24"/>
        </w:rPr>
        <w:t>Outcomes</w:t>
      </w:r>
      <w:r w:rsidR="005E3543" w:rsidRPr="00F76125">
        <w:rPr>
          <w:rFonts w:ascii="Times New Roman" w:hAnsi="Times New Roman" w:cs="Times New Roman"/>
          <w:b/>
          <w:sz w:val="28"/>
          <w:szCs w:val="28"/>
        </w:rPr>
        <w:t>:</w:t>
      </w:r>
    </w:p>
    <w:p w14:paraId="142D36A1" w14:textId="77777777" w:rsidR="009910E6" w:rsidRPr="00E422FC" w:rsidRDefault="009910E6" w:rsidP="009910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8"/>
          <w:szCs w:val="28"/>
        </w:rPr>
        <w:t xml:space="preserve">      </w:t>
      </w:r>
      <w:r w:rsidRPr="00E422FC">
        <w:rPr>
          <w:rFonts w:ascii="Times New Roman" w:hAnsi="Times New Roman" w:cs="Times New Roman"/>
          <w:sz w:val="24"/>
          <w:szCs w:val="24"/>
        </w:rPr>
        <w:t>After completion of this course the students will be able to:</w:t>
      </w:r>
    </w:p>
    <w:p w14:paraId="25958D3D" w14:textId="77777777" w:rsidR="009910E6" w:rsidRPr="00E422FC" w:rsidRDefault="009910E6" w:rsidP="009910E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8"/>
          <w:szCs w:val="24"/>
        </w:rPr>
      </w:pPr>
    </w:p>
    <w:p w14:paraId="75583353" w14:textId="77777777" w:rsidR="009910E6" w:rsidRPr="00E422FC" w:rsidRDefault="009910E6" w:rsidP="009910E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Distinguish the different types of motions and represent the displacement, velocity &amp; acceleration graphically.</w:t>
      </w:r>
    </w:p>
    <w:p w14:paraId="53B5F302" w14:textId="77777777" w:rsidR="009910E6" w:rsidRPr="00E422FC" w:rsidRDefault="009910E6" w:rsidP="009910E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Understand the working of types of mechanisms and their application in real life.</w:t>
      </w:r>
    </w:p>
    <w:p w14:paraId="0638774F" w14:textId="77777777" w:rsidR="009910E6" w:rsidRPr="00E422FC" w:rsidRDefault="009910E6" w:rsidP="009910E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 xml:space="preserve">Understand and the real time applications of power transmission mechanisms and </w:t>
      </w:r>
      <w:proofErr w:type="spellStart"/>
      <w:r w:rsidRPr="00E422FC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Pr="00E422FC">
        <w:rPr>
          <w:rFonts w:ascii="Times New Roman" w:hAnsi="Times New Roman" w:cs="Times New Roman"/>
          <w:sz w:val="24"/>
          <w:szCs w:val="24"/>
        </w:rPr>
        <w:t xml:space="preserve"> the motion of bodies (static &amp; dynamic)</w:t>
      </w:r>
    </w:p>
    <w:p w14:paraId="3F45D489" w14:textId="77777777" w:rsidR="009910E6" w:rsidRPr="00E422FC" w:rsidRDefault="009910E6" w:rsidP="009910E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Know the need for friction and its applications and represent the turning moment graphically and the applications of flywheel.</w:t>
      </w:r>
    </w:p>
    <w:p w14:paraId="74F76681" w14:textId="77777777" w:rsidR="009910E6" w:rsidRPr="00E422FC" w:rsidRDefault="009910E6" w:rsidP="009910E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E422FC">
        <w:rPr>
          <w:rFonts w:ascii="Times New Roman" w:hAnsi="Times New Roman" w:cs="Times New Roman"/>
          <w:sz w:val="24"/>
          <w:szCs w:val="24"/>
        </w:rPr>
        <w:t>Utilize the governors for various practical applications and balance the vibrating machinery.</w:t>
      </w:r>
    </w:p>
    <w:p w14:paraId="522461CB" w14:textId="77777777" w:rsidR="009910E6" w:rsidRPr="00E422FC" w:rsidRDefault="009910E6" w:rsidP="009910E6">
      <w:pPr>
        <w:spacing w:after="0" w:line="240" w:lineRule="auto"/>
        <w:rPr>
          <w:rFonts w:ascii="Times New Roman" w:hAnsi="Times New Roman" w:cs="Times New Roman"/>
          <w:b/>
          <w:sz w:val="2"/>
          <w:szCs w:val="24"/>
        </w:rPr>
      </w:pPr>
    </w:p>
    <w:p w14:paraId="0285AAC8" w14:textId="77777777" w:rsidR="00DB36BC" w:rsidRPr="00F76125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F76125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F76125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76125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F76125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F76125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F76125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F7612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F76125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F76125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F7612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F7612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F7612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F76125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F76125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F76125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F76125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F7612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F7612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EC65A7" w:rsidRPr="00F7612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3598BC5B" w:rsidR="00EC65A7" w:rsidRPr="00F76125" w:rsidRDefault="00F47A31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0B7B48E3" w:rsidR="00EC65A7" w:rsidRPr="00F76125" w:rsidRDefault="00D64CA8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EC65A7" w:rsidRPr="00F7612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77777777" w:rsidR="00EC65A7" w:rsidRPr="00F7612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EC65A7" w:rsidRPr="00F7612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EC65A7" w:rsidRPr="00F7612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3FBD9A68" w:rsidR="00EC65A7" w:rsidRPr="00F76125" w:rsidRDefault="007133BB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4EE7913" w:rsidR="00EC65A7" w:rsidRPr="00F76125" w:rsidRDefault="00C06FB8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0ACBFD78" w:rsidR="00EC65A7" w:rsidRPr="00F76125" w:rsidRDefault="00FB4893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47F41B49" w:rsidR="00EC65A7" w:rsidRPr="00F76125" w:rsidRDefault="00C06FB8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3A7413B" w14:textId="36792D9C" w:rsidR="00EC65A7" w:rsidRPr="00F76125" w:rsidRDefault="00F47A31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24BBBB1A" w14:textId="36604930" w:rsidR="00EC65A7" w:rsidRPr="00F76125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7AB29A6E" w14:textId="186BF871" w:rsidR="00EC65A7" w:rsidRPr="00F76125" w:rsidRDefault="00F47A31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F76125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9D7A04C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2CD9349C" w:rsidR="00EC65A7" w:rsidRPr="00F76125" w:rsidRDefault="00D64CA8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48392698" w:rsidR="00EC65A7" w:rsidRPr="00F76125" w:rsidRDefault="00D64CA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4E5474F5" w:rsidR="00EC65A7" w:rsidRPr="00F76125" w:rsidRDefault="007133B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273949B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56533018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2A33422" w14:textId="2784CBC7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07AE086" w14:textId="299F640B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E2C46D8" w14:textId="48722053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F76125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4DAACE5C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324FA1BE" w:rsidR="00EC65A7" w:rsidRPr="00F76125" w:rsidRDefault="00D64CA8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EED99F9" w:rsidR="00EC65A7" w:rsidRPr="00F76125" w:rsidRDefault="00D64CA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D33AB6C" w:rsidR="00EC65A7" w:rsidRPr="00F76125" w:rsidRDefault="007133B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0471B960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49C034C1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62BCDA23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39CC7D" w14:textId="54FD8BDE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721CAC49" w14:textId="364802C7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21710F60" w14:textId="35FB035A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F76125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02831CB2" w:rsidR="00EC65A7" w:rsidRPr="00F76125" w:rsidRDefault="00D64CA8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2EA12CA1" w:rsidR="00EC65A7" w:rsidRPr="00F76125" w:rsidRDefault="00D64CA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4FAAB186" w:rsidR="00EC65A7" w:rsidRPr="00F76125" w:rsidRDefault="007133B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19B4D0C1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3BE51F95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765759AB" w14:textId="750AFECD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17952B68" w14:textId="15041931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74" w:type="pct"/>
            <w:vAlign w:val="center"/>
          </w:tcPr>
          <w:p w14:paraId="64213276" w14:textId="4BE87C45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F76125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307821E2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B569A91" w:rsidR="00EC65A7" w:rsidRPr="00F76125" w:rsidRDefault="00D64CA8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5DC67E92" w:rsidR="00EC65A7" w:rsidRPr="00F76125" w:rsidRDefault="00D64CA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3C01531" w:rsidR="00EC65A7" w:rsidRPr="00F76125" w:rsidRDefault="007133B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11272CE1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7F6FC2C4" w:rsidR="00EC65A7" w:rsidRPr="00F76125" w:rsidRDefault="00C06FB8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02C39BF9" w14:textId="7A805B9C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vAlign w:val="center"/>
          </w:tcPr>
          <w:p w14:paraId="655DEC1D" w14:textId="4F653A54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CC56BC6" w14:textId="25B7579C" w:rsidR="00EC65A7" w:rsidRPr="00F76125" w:rsidRDefault="00F47A3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</w:tr>
      <w:tr w:rsidR="00EC65A7" w:rsidRPr="00F76125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15FAF030" w:rsidR="00EC65A7" w:rsidRPr="00F76125" w:rsidRDefault="00186D8C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798C7148" w:rsidR="00EC65A7" w:rsidRPr="00F76125" w:rsidRDefault="00186D8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3FD4D65E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63309DE1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5B259BDA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5B536690" w:rsidR="00EC65A7" w:rsidRPr="00F76125" w:rsidRDefault="007133BB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01F52534" w:rsidR="00EC65A7" w:rsidRPr="00F76125" w:rsidRDefault="00186D8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77777777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1E228E48" w:rsidR="00EC65A7" w:rsidRPr="00F76125" w:rsidRDefault="00186D8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8378F9" w14:textId="2B6933B3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F76125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F76125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0E2A3468" w:rsidR="00EC65A7" w:rsidRPr="00F76125" w:rsidRDefault="00186D8C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</w:tbl>
    <w:p w14:paraId="52E9788F" w14:textId="67437584" w:rsidR="003A5487" w:rsidRPr="00F76125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  <w:bookmarkStart w:id="0" w:name="_GoBack"/>
      <w:bookmarkEnd w:id="0"/>
    </w:p>
    <w:p w14:paraId="5FCEA655" w14:textId="02C81ED2" w:rsidR="009910E6" w:rsidRPr="00121104" w:rsidRDefault="009910E6" w:rsidP="009910E6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15CFECF7" w14:textId="77777777" w:rsidR="009910E6" w:rsidRPr="00121104" w:rsidRDefault="009910E6" w:rsidP="009910E6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64C26A4A" w14:textId="77777777" w:rsidR="009910E6" w:rsidRPr="00121104" w:rsidRDefault="009910E6" w:rsidP="009910E6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11747952" w14:textId="77777777" w:rsidR="009910E6" w:rsidRPr="00121104" w:rsidRDefault="009910E6" w:rsidP="009910E6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3C5EE980" w14:textId="77777777" w:rsidR="009910E6" w:rsidRPr="00121104" w:rsidRDefault="009910E6" w:rsidP="009910E6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52A799E7" w:rsidR="005F52B2" w:rsidRPr="00F76125" w:rsidRDefault="009910E6" w:rsidP="009910E6">
      <w:pPr>
        <w:contextualSpacing/>
        <w:rPr>
          <w:rFonts w:ascii="Times New Roman" w:hAnsi="Times New Roman" w:cs="Times New Roman"/>
          <w:b/>
          <w:sz w:val="28"/>
          <w:szCs w:val="28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sectPr w:rsidR="005F52B2" w:rsidRPr="00F76125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7F2087D" w14:textId="77777777" w:rsidR="00F574CD" w:rsidRDefault="00F574CD" w:rsidP="00BA668C">
      <w:pPr>
        <w:spacing w:after="0" w:line="240" w:lineRule="auto"/>
      </w:pPr>
      <w:r>
        <w:separator/>
      </w:r>
    </w:p>
  </w:endnote>
  <w:endnote w:type="continuationSeparator" w:id="0">
    <w:p w14:paraId="6DC2ADB5" w14:textId="77777777" w:rsidR="00F574CD" w:rsidRDefault="00F574CD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C2FCE7" w14:textId="77777777" w:rsidR="00F574CD" w:rsidRDefault="00F574CD" w:rsidP="00BA668C">
      <w:pPr>
        <w:spacing w:after="0" w:line="240" w:lineRule="auto"/>
      </w:pPr>
      <w:r>
        <w:separator/>
      </w:r>
    </w:p>
  </w:footnote>
  <w:footnote w:type="continuationSeparator" w:id="0">
    <w:p w14:paraId="47FF891E" w14:textId="77777777" w:rsidR="00F574CD" w:rsidRDefault="00F574CD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80133FE"/>
    <w:multiLevelType w:val="hybridMultilevel"/>
    <w:tmpl w:val="CE9CD6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86D8C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33BB"/>
    <w:rsid w:val="00716A17"/>
    <w:rsid w:val="00725B75"/>
    <w:rsid w:val="0073576E"/>
    <w:rsid w:val="00771E1B"/>
    <w:rsid w:val="00780ECE"/>
    <w:rsid w:val="007860D2"/>
    <w:rsid w:val="007915F6"/>
    <w:rsid w:val="007A7B9D"/>
    <w:rsid w:val="007B532F"/>
    <w:rsid w:val="007F0790"/>
    <w:rsid w:val="0082109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910E6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06FB8"/>
    <w:rsid w:val="00C56898"/>
    <w:rsid w:val="00C71474"/>
    <w:rsid w:val="00C814E9"/>
    <w:rsid w:val="00C81B4C"/>
    <w:rsid w:val="00C97212"/>
    <w:rsid w:val="00CA4464"/>
    <w:rsid w:val="00CA70E3"/>
    <w:rsid w:val="00CB5A47"/>
    <w:rsid w:val="00CE211D"/>
    <w:rsid w:val="00CF3AD3"/>
    <w:rsid w:val="00D10A06"/>
    <w:rsid w:val="00D31143"/>
    <w:rsid w:val="00D35226"/>
    <w:rsid w:val="00D64CA8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7F4F"/>
    <w:rsid w:val="00DF6101"/>
    <w:rsid w:val="00E16EA5"/>
    <w:rsid w:val="00E37507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47A31"/>
    <w:rsid w:val="00F57420"/>
    <w:rsid w:val="00F574CD"/>
    <w:rsid w:val="00F602DB"/>
    <w:rsid w:val="00F67702"/>
    <w:rsid w:val="00F76125"/>
    <w:rsid w:val="00F848F8"/>
    <w:rsid w:val="00F85375"/>
    <w:rsid w:val="00FA73E8"/>
    <w:rsid w:val="00FB4893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01</Words>
  <Characters>114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116</cp:revision>
  <cp:lastPrinted>2022-03-30T04:18:00Z</cp:lastPrinted>
  <dcterms:created xsi:type="dcterms:W3CDTF">2022-07-20T05:07:00Z</dcterms:created>
  <dcterms:modified xsi:type="dcterms:W3CDTF">2022-07-23T06:12:00Z</dcterms:modified>
</cp:coreProperties>
</file>